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uage de lotus candl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3,7-dimethylnona-1,6-dien-3-ol, geraniol; (2E)-3,7-dimethylocta-2,6-dien-1-ol, alpha-iso-methylionone, 3-(p-methoxyphenyl)-2-methylpropionaldehyde, citronell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3500-71-0</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62-06-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Powdered. Mus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tetrahydro-2-isobutyl-4-methyl-pyran-4-ol (63500-71-0)</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ene brassylate (105-95-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5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p-methoxyphenyl)-2-methylpropionaldehyde (5462-06-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000 mg/kg bodyweight Animal: rat, Animal sex: male, Guideline: OECD Guideline 401 (Acute Oral Toxicity), 95% CL: 3400 - 460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tetrahydro-2-isobutyl-4-methyl-pyran-4-ol (63500-71-0)</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bodyweight Animal: rat, Guideline: OECD Guideline 407 (Repeated Dose 28-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1000 mg/kg bodyweight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ene brassylate (105-95-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Nuage de lotus candl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tetrahydro-2-isobutyl-4-methyl-pyran-4-ol (63500-71-0)</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 32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methoxyphenyl)-2-methylpropionaldehyde (5462-06-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Nuage de lotus candl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tetrahydro-2-isobutyl-4-methyl-pyran-4-ol (63500-71-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ene brassylate (105-95-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methoxyphenyl)-2-methylpropionaldehyde (5462-06-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tetrahydro-2-isobutyl-4-methyl-pyran-4-ol ; geraniol ; 3-(p-methoxyphenyl)-2-methylpropion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Chronic Hazard, Category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3,7-dimethylnona-1,6-dien-3-ol, geraniol; (2E)-3,7-dimethylocta-2,6-dien-1-ol, alpha-iso-methylionone, 3-(p-methoxyphenyl)-2-methylpropionaldehyde, citronellol.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2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2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Nuage de lotus candl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Nuage de lotus candl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3/2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3B3FF49-6281-41F8-81C6-DF4E301A3EA2}"/>
</file>

<file path=customXml/itemProps3.xml><?xml version="1.0" encoding="utf-8"?>
<ds:datastoreItem xmlns:ds="http://schemas.openxmlformats.org/officeDocument/2006/customXml" ds:itemID="{67C0736B-70C4-466D-8889-54A1B9288AF0}"/>
</file>

<file path=customXml/itemProps4.xml><?xml version="1.0" encoding="utf-8"?>
<ds:datastoreItem xmlns:ds="http://schemas.openxmlformats.org/officeDocument/2006/customXml" ds:itemID="{ACF9C50B-C35C-4D1E-B7F2-C4758FB95F51}"/>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